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6025" w:rsidRDefault="00A76025" w:rsidP="00A76025">
      <w:pPr>
        <w:jc w:val="center"/>
        <w:rPr>
          <w:b/>
          <w:sz w:val="28"/>
          <w:szCs w:val="28"/>
        </w:rPr>
      </w:pPr>
      <w:r w:rsidRPr="00A76025">
        <w:rPr>
          <w:b/>
          <w:sz w:val="28"/>
          <w:szCs w:val="28"/>
        </w:rPr>
        <w:t>Face Detection</w:t>
      </w:r>
    </w:p>
    <w:p w:rsidR="00DE7315" w:rsidRDefault="002915D7" w:rsidP="00DE7315">
      <w:hyperlink r:id="rId4" w:history="1">
        <w:r w:rsidR="00DE7315">
          <w:rPr>
            <w:rStyle w:val="Hyperlink"/>
          </w:rPr>
          <w:t>https://medium.com/0xcode/the-viola-jones-face-detection-algorithm-3eb09055cfc2</w:t>
        </w:r>
      </w:hyperlink>
    </w:p>
    <w:p w:rsidR="00DE7315" w:rsidRPr="00A76025" w:rsidRDefault="002915D7" w:rsidP="00DE7315">
      <w:pPr>
        <w:rPr>
          <w:b/>
          <w:sz w:val="28"/>
          <w:szCs w:val="28"/>
        </w:rPr>
      </w:pPr>
      <w:hyperlink r:id="rId5" w:history="1">
        <w:r w:rsidR="00DE7315">
          <w:rPr>
            <w:rStyle w:val="Hyperlink"/>
          </w:rPr>
          <w:t>https://medium.com/@aaronward6210/facial-detection-understanding-viola-jones-algorithm-116d1a9db218</w:t>
        </w:r>
      </w:hyperlink>
    </w:p>
    <w:p w:rsidR="00A76025" w:rsidRDefault="00A76025" w:rsidP="00A76025">
      <w:r>
        <w:t>Result</w:t>
      </w:r>
    </w:p>
    <w:p w:rsidR="00A76025" w:rsidRDefault="00A76025" w:rsidP="00A76025">
      <w:r>
        <w:t xml:space="preserve">Input image: </w:t>
      </w:r>
    </w:p>
    <w:p w:rsidR="00A76025" w:rsidRDefault="00A76025" w:rsidP="00A76025">
      <w:pPr>
        <w:jc w:val="center"/>
      </w:pPr>
      <w:r w:rsidRPr="00A76025">
        <w:rPr>
          <w:noProof/>
        </w:rPr>
        <w:drawing>
          <wp:inline distT="0" distB="0" distL="0" distR="0">
            <wp:extent cx="3648075" cy="2042923"/>
            <wp:effectExtent l="0" t="0" r="0" b="0"/>
            <wp:docPr id="2" name="Picture 2" descr="C:\Users\hafizuddin\Documents\MJIIT sem 6\Image Processing\Matlab\face_detection\fac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afizuddin\Documents\MJIIT sem 6\Image Processing\Matlab\face_detection\face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38" cy="2061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6025" w:rsidRDefault="00A76025" w:rsidP="00A76025">
      <w:pPr>
        <w:jc w:val="center"/>
      </w:pPr>
    </w:p>
    <w:p w:rsidR="00A76025" w:rsidRDefault="00A76025" w:rsidP="00A76025">
      <w:r>
        <w:t xml:space="preserve">Output image: </w:t>
      </w:r>
    </w:p>
    <w:p w:rsidR="00A76025" w:rsidRDefault="00A76025" w:rsidP="00A76025">
      <w:pPr>
        <w:jc w:val="center"/>
      </w:pPr>
      <w:r w:rsidRPr="00A76025">
        <w:rPr>
          <w:noProof/>
        </w:rPr>
        <w:drawing>
          <wp:inline distT="0" distB="0" distL="0" distR="0">
            <wp:extent cx="4457700" cy="2705100"/>
            <wp:effectExtent l="0" t="0" r="0" b="0"/>
            <wp:docPr id="3" name="Picture 3" descr="C:\Users\hafizuddin\Documents\MJIIT sem 6\Image Processing\Matlab\face_detection\face_detect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afizuddin\Documents\MJIIT sem 6\Image Processing\Matlab\face_detection\face_detect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A76025" w:rsidRDefault="00A76025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485775</wp:posOffset>
                </wp:positionV>
                <wp:extent cx="4733925" cy="36861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3925" cy="36861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76025" w:rsidRP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7602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%</w:t>
                            </w:r>
                            <w:r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E731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Face Detection 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using Viola-Jones Algorithm </w:t>
                            </w:r>
                          </w:p>
                          <w:p w:rsid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</w:pPr>
                            <w:r w:rsidRPr="00A7602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</w:t>
                            </w:r>
                            <w:r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Muhammad Hafizuddin Bin Redzuan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2915D7" w:rsidRDefault="002915D7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Afiqa</w:t>
                            </w:r>
                            <w:proofErr w:type="spellEnd"/>
                          </w:p>
                          <w:p w:rsidR="002915D7" w:rsidRPr="00A76025" w:rsidRDefault="002915D7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% Umi</w:t>
                            </w:r>
                            <w:bookmarkStart w:id="0" w:name="_GoBack"/>
                            <w:bookmarkEnd w:id="0"/>
                          </w:p>
                          <w:p w:rsidR="00A76025" w:rsidRP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7602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</w:t>
                            </w:r>
                            <w:r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23 June 2020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</w:pPr>
                            <w:r w:rsidRPr="00A7602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%</w:t>
                            </w:r>
                            <w:r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A7602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To</w:t>
                            </w:r>
                            <w:proofErr w:type="gramEnd"/>
                            <w:r w:rsidRPr="00A7602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 detect Face </w:t>
                            </w:r>
                          </w:p>
                          <w:p w:rsidR="00A76025" w:rsidRP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A76025" w:rsidRP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FDetect</w:t>
                            </w:r>
                            <w:proofErr w:type="spellEnd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vision.CascadeObjectDetector</w:t>
                            </w:r>
                            <w:proofErr w:type="spellEnd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; </w:t>
                            </w:r>
                          </w:p>
                          <w:p w:rsid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A76025" w:rsidRP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7602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%</w:t>
                            </w:r>
                            <w:r w:rsidR="00DE731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A7602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Read</w:t>
                            </w:r>
                            <w:proofErr w:type="gramEnd"/>
                            <w:r w:rsidRPr="00A7602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 the input image </w:t>
                            </w:r>
                          </w:p>
                          <w:p w:rsidR="00A76025" w:rsidRP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I = </w:t>
                            </w:r>
                            <w:proofErr w:type="spellStart"/>
                            <w:proofErr w:type="gramStart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mread</w:t>
                            </w:r>
                            <w:proofErr w:type="spellEnd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76025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>'face2.jpg'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); </w:t>
                            </w:r>
                          </w:p>
                          <w:p w:rsidR="00A76025" w:rsidRP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76025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Returns Bounding Box values based on number of objects </w:t>
                            </w:r>
                          </w:p>
                          <w:p w:rsidR="00A76025" w:rsidRP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BB = </w:t>
                            </w:r>
                            <w:proofErr w:type="gramStart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step(</w:t>
                            </w:r>
                            <w:proofErr w:type="spellStart"/>
                            <w:proofErr w:type="gramEnd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FDetect,I</w:t>
                            </w:r>
                            <w:proofErr w:type="spellEnd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); </w:t>
                            </w:r>
                          </w:p>
                          <w:p w:rsid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A76025" w:rsidRP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figure</w:t>
                            </w:r>
                            <w:proofErr w:type="gramEnd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mshow</w:t>
                            </w:r>
                            <w:proofErr w:type="spellEnd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(I); hold 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 xml:space="preserve">on </w:t>
                            </w:r>
                          </w:p>
                          <w:p w:rsid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A76025" w:rsidRP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76025">
                              <w:rPr>
                                <w:rFonts w:ascii="Consolas" w:eastAsia="Times New Roman" w:hAnsi="Consolas"/>
                                <w:color w:val="0000FF"/>
                                <w:sz w:val="20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A76025">
                              <w:rPr>
                                <w:rFonts w:ascii="Consolas" w:eastAsia="Times New Roman" w:hAnsi="Consolas"/>
                                <w:color w:val="0000FF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= 1:size(BB,1)  </w:t>
                            </w:r>
                          </w:p>
                          <w:p w:rsidR="00A76025" w:rsidRP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rectangle(</w:t>
                            </w:r>
                            <w:proofErr w:type="gramEnd"/>
                            <w:r w:rsidRPr="00A76025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>'Position'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,BB(i,:),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>'LineWidth'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,2,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>'LineStyle'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>'-'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>'EdgeColor'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>'r'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); </w:t>
                            </w:r>
                          </w:p>
                          <w:p w:rsidR="00A76025" w:rsidRP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76025">
                              <w:rPr>
                                <w:rFonts w:ascii="Consolas" w:eastAsia="Times New Roman" w:hAnsi="Consolas"/>
                                <w:color w:val="0000FF"/>
                                <w:sz w:val="20"/>
                                <w:szCs w:val="20"/>
                              </w:rPr>
                              <w:t>end</w:t>
                            </w:r>
                            <w:proofErr w:type="gramEnd"/>
                            <w:r w:rsidRPr="00A76025">
                              <w:rPr>
                                <w:rFonts w:ascii="Consolas" w:eastAsia="Times New Roman" w:hAnsi="Consolas"/>
                                <w:color w:val="00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A76025" w:rsidRPr="00A76025" w:rsidRDefault="00A76025" w:rsidP="00A76025">
                            <w:pPr>
                              <w:spacing w:after="24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A76025" w:rsidRP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title(</w:t>
                            </w:r>
                            <w:proofErr w:type="gramEnd"/>
                            <w:r w:rsidRPr="00A76025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>'Face Detection'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); </w:t>
                            </w:r>
                          </w:p>
                          <w:p w:rsidR="00A76025" w:rsidRPr="00A76025" w:rsidRDefault="00A76025" w:rsidP="00A76025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hold</w:t>
                            </w:r>
                            <w:proofErr w:type="gramEnd"/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>off</w:t>
                            </w:r>
                            <w:r w:rsidRPr="00A76025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:rsidR="00A76025" w:rsidRDefault="00A7602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38.25pt;width:372.75pt;height:290.2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" fillcolor="#e7e6e6 [3214]">
                <v:textbox>
                  <w:txbxContent>
                    <w:p w:rsidR="00A76025" w:rsidRP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A7602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%</w:t>
                      </w:r>
                      <w:r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 </w:t>
                      </w:r>
                      <w:r w:rsidR="00DE731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Face Detection </w:t>
                      </w:r>
                      <w:r w:rsidRPr="00A7602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using Viola-Jones Algorithm </w:t>
                      </w:r>
                    </w:p>
                    <w:p w:rsid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</w:pPr>
                      <w:r w:rsidRPr="00A7602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</w:t>
                      </w:r>
                      <w:r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Muhammad Hafizuddin Bin Redzuan</w:t>
                      </w:r>
                      <w:r w:rsidRPr="00A7602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 </w:t>
                      </w:r>
                    </w:p>
                    <w:p w:rsidR="002915D7" w:rsidRDefault="002915D7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</w:pPr>
                      <w:r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</w:t>
                      </w:r>
                      <w:proofErr w:type="spellStart"/>
                      <w:r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Afiqa</w:t>
                      </w:r>
                      <w:proofErr w:type="spellEnd"/>
                    </w:p>
                    <w:p w:rsidR="002915D7" w:rsidRPr="00A76025" w:rsidRDefault="002915D7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% Umi</w:t>
                      </w:r>
                      <w:bookmarkStart w:id="1" w:name="_GoBack"/>
                      <w:bookmarkEnd w:id="1"/>
                    </w:p>
                    <w:p w:rsidR="00A76025" w:rsidRP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A7602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</w:t>
                      </w:r>
                      <w:r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23 June 2020</w:t>
                      </w:r>
                      <w:r w:rsidRPr="00A7602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 </w:t>
                      </w:r>
                    </w:p>
                    <w:p w:rsid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</w:pPr>
                      <w:r w:rsidRPr="00A7602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%</w:t>
                      </w:r>
                      <w:r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A7602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To</w:t>
                      </w:r>
                      <w:proofErr w:type="gramEnd"/>
                      <w:r w:rsidRPr="00A7602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 detect Face </w:t>
                      </w:r>
                    </w:p>
                    <w:p w:rsidR="00A76025" w:rsidRP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A76025" w:rsidRP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spellStart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FDetect</w:t>
                      </w:r>
                      <w:proofErr w:type="spellEnd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vision.CascadeObjectDetector</w:t>
                      </w:r>
                      <w:proofErr w:type="spellEnd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; </w:t>
                      </w:r>
                    </w:p>
                    <w:p w:rsid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A76025" w:rsidRP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A7602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%</w:t>
                      </w:r>
                      <w:r w:rsidR="00DE731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A7602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Read</w:t>
                      </w:r>
                      <w:proofErr w:type="gramEnd"/>
                      <w:r w:rsidRPr="00A7602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 the input image </w:t>
                      </w:r>
                    </w:p>
                    <w:p w:rsidR="00A76025" w:rsidRP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I = </w:t>
                      </w:r>
                      <w:proofErr w:type="spellStart"/>
                      <w:proofErr w:type="gramStart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mread</w:t>
                      </w:r>
                      <w:proofErr w:type="spellEnd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76025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>'face2.jpg'</w:t>
                      </w:r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); </w:t>
                      </w:r>
                    </w:p>
                    <w:p w:rsidR="00A76025" w:rsidRP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A76025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Returns Bounding Box values based on number of objects </w:t>
                      </w:r>
                    </w:p>
                    <w:p w:rsidR="00A76025" w:rsidRP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BB = </w:t>
                      </w:r>
                      <w:proofErr w:type="gramStart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step(</w:t>
                      </w:r>
                      <w:proofErr w:type="spellStart"/>
                      <w:proofErr w:type="gramEnd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FDetect,I</w:t>
                      </w:r>
                      <w:proofErr w:type="spellEnd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); </w:t>
                      </w:r>
                    </w:p>
                    <w:p w:rsid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A76025" w:rsidRP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gramStart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figure</w:t>
                      </w:r>
                      <w:proofErr w:type="gramEnd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mshow</w:t>
                      </w:r>
                      <w:proofErr w:type="spellEnd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(I); hold </w:t>
                      </w:r>
                      <w:r w:rsidRPr="00A76025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 xml:space="preserve">on </w:t>
                      </w:r>
                    </w:p>
                    <w:p w:rsid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A76025" w:rsidRP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gramStart"/>
                      <w:r w:rsidRPr="00A76025">
                        <w:rPr>
                          <w:rFonts w:ascii="Consolas" w:eastAsia="Times New Roman" w:hAnsi="Consolas"/>
                          <w:color w:val="0000FF"/>
                          <w:sz w:val="20"/>
                          <w:szCs w:val="20"/>
                        </w:rPr>
                        <w:t>for</w:t>
                      </w:r>
                      <w:proofErr w:type="gramEnd"/>
                      <w:r w:rsidRPr="00A76025">
                        <w:rPr>
                          <w:rFonts w:ascii="Consolas" w:eastAsia="Times New Roman" w:hAnsi="Consolas"/>
                          <w:color w:val="0000FF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= 1:size(BB,1)  </w:t>
                      </w:r>
                    </w:p>
                    <w:p w:rsidR="00A76025" w:rsidRP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rectangle(</w:t>
                      </w:r>
                      <w:proofErr w:type="gramEnd"/>
                      <w:r w:rsidRPr="00A76025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>'Position'</w:t>
                      </w:r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,BB(i,:),</w:t>
                      </w:r>
                      <w:r w:rsidRPr="00A76025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>'LineWidth'</w:t>
                      </w:r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,2,</w:t>
                      </w:r>
                      <w:r w:rsidRPr="00A76025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>'LineStyle'</w:t>
                      </w:r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,</w:t>
                      </w:r>
                      <w:r w:rsidRPr="00A76025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>'-'</w:t>
                      </w:r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,</w:t>
                      </w:r>
                      <w:r w:rsidRPr="00A76025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>'EdgeColor'</w:t>
                      </w:r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,</w:t>
                      </w:r>
                      <w:r w:rsidRPr="00A76025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>'r'</w:t>
                      </w:r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); </w:t>
                      </w:r>
                    </w:p>
                    <w:p w:rsidR="00A76025" w:rsidRP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gramStart"/>
                      <w:r w:rsidRPr="00A76025">
                        <w:rPr>
                          <w:rFonts w:ascii="Consolas" w:eastAsia="Times New Roman" w:hAnsi="Consolas"/>
                          <w:color w:val="0000FF"/>
                          <w:sz w:val="20"/>
                          <w:szCs w:val="20"/>
                        </w:rPr>
                        <w:t>end</w:t>
                      </w:r>
                      <w:proofErr w:type="gramEnd"/>
                      <w:r w:rsidRPr="00A76025">
                        <w:rPr>
                          <w:rFonts w:ascii="Consolas" w:eastAsia="Times New Roman" w:hAnsi="Consolas"/>
                          <w:color w:val="0000FF"/>
                          <w:sz w:val="20"/>
                          <w:szCs w:val="20"/>
                        </w:rPr>
                        <w:t xml:space="preserve"> </w:t>
                      </w:r>
                    </w:p>
                    <w:p w:rsidR="00A76025" w:rsidRPr="00A76025" w:rsidRDefault="00A76025" w:rsidP="00A76025">
                      <w:pPr>
                        <w:spacing w:after="24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A76025" w:rsidRP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gramStart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title(</w:t>
                      </w:r>
                      <w:proofErr w:type="gramEnd"/>
                      <w:r w:rsidRPr="00A76025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>'Face Detection'</w:t>
                      </w:r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); </w:t>
                      </w:r>
                    </w:p>
                    <w:p w:rsidR="00A76025" w:rsidRPr="00A76025" w:rsidRDefault="00A76025" w:rsidP="00A76025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gramStart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hold</w:t>
                      </w:r>
                      <w:proofErr w:type="gramEnd"/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A76025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>off</w:t>
                      </w:r>
                      <w:r w:rsidRPr="00A76025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:rsidR="00A76025" w:rsidRDefault="00A76025"/>
                  </w:txbxContent>
                </v:textbox>
                <w10:wrap type="square" anchorx="margin"/>
              </v:shape>
            </w:pict>
          </mc:Fallback>
        </mc:AlternateContent>
      </w:r>
      <w:r>
        <w:t>Appendix</w:t>
      </w:r>
    </w:p>
    <w:sectPr w:rsidR="00A760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DM2sLQ0NjKyNDNU0lEKTi0uzszPAykwqgUAZOFrJSwAAAA="/>
  </w:docVars>
  <w:rsids>
    <w:rsidRoot w:val="00C451E2"/>
    <w:rsid w:val="00253E69"/>
    <w:rsid w:val="002915D7"/>
    <w:rsid w:val="00A76025"/>
    <w:rsid w:val="00C451E2"/>
    <w:rsid w:val="00DE7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3DDF75-A461-4D48-8D6C-FB0E2B72F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4"/>
        <w:szCs w:val="22"/>
        <w:lang w:val="en-MY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72237ace21">
    <w:name w:val="s72237ace21"/>
    <w:basedOn w:val="DefaultParagraphFont"/>
    <w:rsid w:val="00A76025"/>
    <w:rPr>
      <w:strike w:val="0"/>
      <w:dstrike w:val="0"/>
      <w:color w:val="3C763D"/>
      <w:u w:val="none"/>
      <w:effect w:val="none"/>
    </w:rPr>
  </w:style>
  <w:style w:type="character" w:customStyle="1" w:styleId="s72237ace3">
    <w:name w:val="s72237ace3"/>
    <w:basedOn w:val="DefaultParagraphFont"/>
    <w:rsid w:val="00A76025"/>
  </w:style>
  <w:style w:type="character" w:customStyle="1" w:styleId="s72237ace41">
    <w:name w:val="s72237ace41"/>
    <w:basedOn w:val="DefaultParagraphFont"/>
    <w:rsid w:val="00A76025"/>
    <w:rPr>
      <w:strike w:val="0"/>
      <w:dstrike w:val="0"/>
      <w:color w:val="A020F0"/>
      <w:u w:val="none"/>
      <w:effect w:val="none"/>
    </w:rPr>
  </w:style>
  <w:style w:type="character" w:customStyle="1" w:styleId="s72237ace51">
    <w:name w:val="s72237ace51"/>
    <w:basedOn w:val="DefaultParagraphFont"/>
    <w:rsid w:val="00A76025"/>
    <w:rPr>
      <w:strike w:val="0"/>
      <w:dstrike w:val="0"/>
      <w:color w:val="0000FF"/>
      <w:u w:val="none"/>
      <w:effect w:val="none"/>
    </w:rPr>
  </w:style>
  <w:style w:type="character" w:styleId="Hyperlink">
    <w:name w:val="Hyperlink"/>
    <w:basedOn w:val="DefaultParagraphFont"/>
    <w:uiPriority w:val="99"/>
    <w:semiHidden/>
    <w:unhideWhenUsed/>
    <w:rsid w:val="00DE73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4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33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5813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560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2760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390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647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300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4000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727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899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5134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19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775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2822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061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013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4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33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54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854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3371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522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31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4423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990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09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94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390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285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20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05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811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7947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hyperlink" Target="https://medium.com/@aaronward6210/facial-detection-understanding-viola-jones-algorithm-116d1a9db218" TargetMode="External"/><Relationship Id="rId4" Type="http://schemas.openxmlformats.org/officeDocument/2006/relationships/hyperlink" Target="https://medium.com/0xcode/the-viola-jones-face-detection-algorithm-3eb09055cfc2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fizuddin redzuan</dc:creator>
  <cp:keywords/>
  <dc:description/>
  <cp:lastModifiedBy>hafizuddin redzuan</cp:lastModifiedBy>
  <cp:revision>4</cp:revision>
  <dcterms:created xsi:type="dcterms:W3CDTF">2020-06-22T13:31:00Z</dcterms:created>
  <dcterms:modified xsi:type="dcterms:W3CDTF">2020-06-22T14:17:00Z</dcterms:modified>
</cp:coreProperties>
</file>